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745" w:rsidRDefault="00605CEA" w:rsidP="00DD674A">
      <w:pPr>
        <w:pStyle w:val="Heading1"/>
      </w:pPr>
      <w:bookmarkStart w:id="0" w:name="_GoBack"/>
      <w:r>
        <w:t>Uğur Soğutma, 146 Katılımcının Yaşam Koçu Oldu</w:t>
      </w:r>
    </w:p>
    <w:bookmarkEnd w:id="0"/>
    <w:p w:rsidR="00605CEA" w:rsidRDefault="00C67CD3" w:rsidP="006B4DF9">
      <w:pPr>
        <w:jc w:val="both"/>
      </w:pPr>
      <w:r>
        <w:t>Çalışanlarının mesleki başarıları kadar kişisel gelişimlerini ve sosyal başarımlarını da önemseyen</w:t>
      </w:r>
      <w:r w:rsidR="00EF52D1">
        <w:t xml:space="preserve"> Uğur Soğutma</w:t>
      </w:r>
      <w:r>
        <w:t xml:space="preserve">, bu bağlamda başlattığı özel yaşam koçluğu hizmetini 2016 yılı boyunca sürdürdü. </w:t>
      </w:r>
      <w:r w:rsidR="006B4DF9">
        <w:t xml:space="preserve">AİM Danışmanlık eğitmenleri aracılığı ile verilen bu hizmet, </w:t>
      </w:r>
      <w:r w:rsidR="006B4DF9" w:rsidRPr="006B4DF9">
        <w:t>01.06.2016-23.12.2016 tarihler</w:t>
      </w:r>
      <w:r w:rsidR="006B4DF9">
        <w:t xml:space="preserve">i arasında Nazilli merkez bölgesinde devam etti ve toplamda 146 katılımcıya ulaşıldı. </w:t>
      </w:r>
      <w:r w:rsidR="00EF52D1">
        <w:t xml:space="preserve">Katılımcılar, yaşam koçları ile toplamda 220 seans görüşme gerçekleştirdi. </w:t>
      </w:r>
    </w:p>
    <w:p w:rsidR="00EF52D1" w:rsidRDefault="00CB32EF" w:rsidP="006B4DF9">
      <w:pPr>
        <w:jc w:val="both"/>
      </w:pPr>
      <w:r>
        <w:t xml:space="preserve">Yaşam koçluğu, bilindiği üzere en önemli İnsan Kaynakları çalışmaları arasında yer alıyor ve tek bir kişi veya grupların gerek iş, gerekse de özel hayatlarındaki verimliliği </w:t>
      </w:r>
      <w:r w:rsidR="008006B2">
        <w:t xml:space="preserve">artırmalarını sağlayan çeşitli tekniklerden oluşuyor. Bu bağlamda, yönetici ve yönetici adaylarına özel olarak da verilebiliyor. Yaşam koçluğu çalışmaları içerisinde; kariyer </w:t>
      </w:r>
      <w:r w:rsidR="004126EF">
        <w:t>planı</w:t>
      </w:r>
      <w:r w:rsidR="008006B2">
        <w:t xml:space="preserve">, profesyonel iletişim, performans yönetimi, organizasyon yetenekleri ve stratejik düşünme konuları yer alıyor. </w:t>
      </w:r>
      <w:r w:rsidR="00A87EF2">
        <w:t xml:space="preserve">Bu doğrultuda, efektif ve verimli bir takım oluşturma, takım halinde çalışma ve çatışma yönetimi konuları da yaşam koçluğu danışmanlığı bünyesinde sunuluyor. Araştırmalar, doğru yöntemlerle verilen bir yaşam koçluğu danışmanlığının, iş yerindeki performansı artırdığını, çalışanlar arasındaki sorunları minimum düzeye indirdiğini ve genel verimliliği yükselttiğini gösteriyor. </w:t>
      </w:r>
      <w:r w:rsidR="00C4483B">
        <w:t xml:space="preserve">Yaşam koçluğu çalışmaları çerçevesinde birebir görüşmeler kadar, takım halinde gerçekleştirilen toplantılar da yer alıyor. </w:t>
      </w:r>
    </w:p>
    <w:p w:rsidR="006B4DF9" w:rsidRDefault="00C4483B" w:rsidP="006B4DF9">
      <w:pPr>
        <w:jc w:val="both"/>
      </w:pPr>
      <w:proofErr w:type="spellStart"/>
      <w:r>
        <w:t>İnovatif</w:t>
      </w:r>
      <w:proofErr w:type="spellEnd"/>
      <w:r>
        <w:t xml:space="preserve"> yaklaşımları bir şirket prensibi olarak belirleyen Uğur Soğutma, AİM Danışmanlık firması ile gerç</w:t>
      </w:r>
      <w:r w:rsidR="005309F2">
        <w:t xml:space="preserve">ekleştirdiği ortak </w:t>
      </w:r>
      <w:r w:rsidR="00A436E6">
        <w:t>proje</w:t>
      </w:r>
      <w:r w:rsidR="005309F2">
        <w:t xml:space="preserve"> ile çalışanlarının </w:t>
      </w:r>
      <w:proofErr w:type="gramStart"/>
      <w:r w:rsidR="005309F2">
        <w:t>motivasyonunu</w:t>
      </w:r>
      <w:proofErr w:type="gramEnd"/>
      <w:r w:rsidR="005309F2">
        <w:t xml:space="preserve"> ve verimliliğini artırmak için 6 ay boyunca </w:t>
      </w:r>
      <w:r w:rsidR="00985495">
        <w:t xml:space="preserve">özel bir </w:t>
      </w:r>
      <w:r w:rsidR="00A436E6">
        <w:t>çalışma</w:t>
      </w:r>
      <w:r w:rsidR="00985495">
        <w:t xml:space="preserve"> yürüttü. Gerek bireysel, gerekse de grup halinde gerçekleştirilen seanslar</w:t>
      </w:r>
      <w:r w:rsidR="003E561E">
        <w:t>d</w:t>
      </w:r>
      <w:r w:rsidR="00985495">
        <w:t>a, Uğur Soğutma çalışanlarının kişisel gelişimlerin</w:t>
      </w:r>
      <w:r w:rsidR="00A436E6">
        <w:t xml:space="preserve">e de önem verildi. AİM Danışmanlık, bugüne dek 147 firma ve 4.000’den fazla kişiye verdiği eğitim ve koçluk hizmetleri sayesinde elde ettiği deneyimi, Uğur Soğutma bünyesine de aktarmış oldu. </w:t>
      </w:r>
    </w:p>
    <w:p w:rsidR="003E561E" w:rsidRDefault="003E561E" w:rsidP="006B4DF9">
      <w:pPr>
        <w:jc w:val="both"/>
      </w:pPr>
      <w:r>
        <w:t>2016 yılı içerisinde çalışanlarına</w:t>
      </w:r>
      <w:r w:rsidR="000426CB">
        <w:t xml:space="preserve"> yönelik</w:t>
      </w:r>
      <w:r>
        <w:t xml:space="preserve"> </w:t>
      </w:r>
      <w:r w:rsidR="000426CB">
        <w:t>çok sayıda eğitim çalışması gerçekleştirmiş</w:t>
      </w:r>
      <w:r>
        <w:t xml:space="preserve"> olan Uğur Soğutma, bu bakımdan ilklere imza atmaya devam etmekte ve tüm personelinin hem mesleki ve hem de kişisel anlamda </w:t>
      </w:r>
      <w:r w:rsidR="00020E66">
        <w:t>gelişimlerini</w:t>
      </w:r>
      <w:r w:rsidR="000426CB">
        <w:t xml:space="preserve"> desteklemektedir. </w:t>
      </w:r>
      <w:r w:rsidR="00020E66">
        <w:t xml:space="preserve">Uğur Soğutma A.Ş. personelinin ihtiyaç duyduğu tüm teknik, psikolojik, teorik ve pratik </w:t>
      </w:r>
      <w:r w:rsidR="00DD674A">
        <w:t xml:space="preserve">destek, 2017 yılı içerisinde de sağlanmaya devam edecektir. </w:t>
      </w:r>
    </w:p>
    <w:sectPr w:rsidR="003E561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SwNDK2sLQ0MjExNrdU0lEKTi0uzszPAykwrAUA6VtvIywAAAA="/>
  </w:docVars>
  <w:rsids>
    <w:rsidRoot w:val="00605CEA"/>
    <w:rsid w:val="00020E66"/>
    <w:rsid w:val="000426CB"/>
    <w:rsid w:val="003E561E"/>
    <w:rsid w:val="004126EF"/>
    <w:rsid w:val="005309F2"/>
    <w:rsid w:val="00605CEA"/>
    <w:rsid w:val="006B4DF9"/>
    <w:rsid w:val="008006B2"/>
    <w:rsid w:val="00985495"/>
    <w:rsid w:val="00A436E6"/>
    <w:rsid w:val="00A87EF2"/>
    <w:rsid w:val="00C4483B"/>
    <w:rsid w:val="00C67CD3"/>
    <w:rsid w:val="00CB32EF"/>
    <w:rsid w:val="00DD674A"/>
    <w:rsid w:val="00EF52D1"/>
    <w:rsid w:val="00F557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CBC075-8F2A-4B5B-8944-0715ECFED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67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74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357</Words>
  <Characters>20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P.</dc:creator>
  <cp:keywords/>
  <dc:description/>
  <cp:lastModifiedBy>T. P.</cp:lastModifiedBy>
  <cp:revision>1</cp:revision>
  <dcterms:created xsi:type="dcterms:W3CDTF">2017-01-26T08:19:00Z</dcterms:created>
  <dcterms:modified xsi:type="dcterms:W3CDTF">2017-01-26T09:22:00Z</dcterms:modified>
</cp:coreProperties>
</file>